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8675" w:type="dxa"/>
        <w:tblInd w:w="3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4"/>
        <w:gridCol w:w="240"/>
        <w:gridCol w:w="6451"/>
      </w:tblGrid>
      <w:tr w:rsidR="00A82BFD" w:rsidRPr="00A90F3A" w14:paraId="34140E66" w14:textId="6EE7A589" w:rsidTr="00A82BFD">
        <w:tc>
          <w:tcPr>
            <w:tcW w:w="1984" w:type="dxa"/>
            <w:tcBorders>
              <w:right w:val="nil"/>
            </w:tcBorders>
            <w:shd w:val="clear" w:color="auto" w:fill="BFBFBF"/>
            <w:vAlign w:val="center"/>
          </w:tcPr>
          <w:p w14:paraId="15FD0EBE" w14:textId="0D4BA04D" w:rsidR="00A82BFD" w:rsidRPr="00A90F3A" w:rsidRDefault="00A82BFD" w:rsidP="008F5C5D">
            <w:pPr>
              <w:pStyle w:val="WW-NormalWeb1"/>
              <w:spacing w:before="60" w:after="6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212943">
              <w:rPr>
                <w:rFonts w:ascii="Arial" w:hAnsi="Arial" w:cs="Arial"/>
                <w:noProof/>
                <w:color w:val="000000"/>
                <w:sz w:val="22"/>
                <w:szCs w:val="22"/>
              </w:rPr>
              <w:drawing>
                <wp:inline distT="0" distB="0" distL="0" distR="0" wp14:anchorId="21513A97" wp14:editId="32705447">
                  <wp:extent cx="1011362" cy="952500"/>
                  <wp:effectExtent l="0" t="0" r="0" b="0"/>
                  <wp:docPr id="449212541" name="Resim 1" descr="Abdullah Gül Üniversitesi - 3'üncü Nesil Devlet Üniversites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bdullah Gül Üniversitesi - 3'üncü Nesil Devlet Üniversitesi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1787" cy="9623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0" w:type="dxa"/>
            <w:tcBorders>
              <w:left w:val="nil"/>
            </w:tcBorders>
            <w:shd w:val="clear" w:color="auto" w:fill="BFBFBF"/>
            <w:vAlign w:val="center"/>
          </w:tcPr>
          <w:p w14:paraId="41D218F4" w14:textId="77777777" w:rsidR="00A82BFD" w:rsidRPr="003A7D78" w:rsidRDefault="00A82BFD" w:rsidP="00A82BFD">
            <w:pPr>
              <w:pStyle w:val="WW-NormalWeb1"/>
              <w:spacing w:before="120" w:after="0" w:line="276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6451" w:type="dxa"/>
            <w:tcBorders>
              <w:left w:val="nil"/>
            </w:tcBorders>
            <w:shd w:val="clear" w:color="auto" w:fill="BFBFBF"/>
          </w:tcPr>
          <w:p w14:paraId="0FA399F3" w14:textId="77777777" w:rsidR="00A82BFD" w:rsidRPr="00A82BFD" w:rsidRDefault="00A82BFD" w:rsidP="00A82BFD">
            <w:pPr>
              <w:pStyle w:val="WW-NormalWeb1"/>
              <w:spacing w:before="120" w:after="0" w:line="36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82BFD">
              <w:rPr>
                <w:rFonts w:ascii="Arial" w:hAnsi="Arial" w:cs="Arial"/>
                <w:color w:val="000000"/>
                <w:sz w:val="22"/>
                <w:szCs w:val="22"/>
              </w:rPr>
              <w:t>T.C.</w:t>
            </w:r>
          </w:p>
          <w:p w14:paraId="1255BD2C" w14:textId="2BBF4565" w:rsidR="00A82BFD" w:rsidRPr="00A82BFD" w:rsidRDefault="00A82BFD" w:rsidP="00A82BFD">
            <w:pPr>
              <w:pStyle w:val="WW-NormalWeb1"/>
              <w:spacing w:before="120" w:after="0" w:line="36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82BFD">
              <w:rPr>
                <w:rFonts w:ascii="Arial" w:hAnsi="Arial" w:cs="Arial"/>
                <w:color w:val="000000"/>
                <w:sz w:val="22"/>
                <w:szCs w:val="22"/>
              </w:rPr>
              <w:t>ABDULLAH GÜL ÜNİVERSİTESİ</w:t>
            </w:r>
          </w:p>
          <w:p w14:paraId="7E46F5CE" w14:textId="22C6EF21" w:rsidR="00A82BFD" w:rsidRPr="00A82BFD" w:rsidRDefault="00A82BFD" w:rsidP="00A82BFD">
            <w:pPr>
              <w:pStyle w:val="WW-NormalWeb1"/>
              <w:spacing w:before="120" w:after="0"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82BFD">
              <w:rPr>
                <w:rFonts w:ascii="Arial" w:hAnsi="Arial" w:cs="Arial"/>
                <w:color w:val="000000"/>
                <w:sz w:val="22"/>
                <w:szCs w:val="22"/>
              </w:rPr>
              <w:t>BİLİMSEL ARAŞTIRMA PROJELERİ KOORDİNASYON BİRİMİ</w:t>
            </w:r>
          </w:p>
          <w:p w14:paraId="0350E237" w14:textId="77777777" w:rsidR="00A82BFD" w:rsidRPr="00A82BFD" w:rsidRDefault="00A82BFD" w:rsidP="00A82BFD">
            <w:pPr>
              <w:pStyle w:val="WW-NormalWeb1"/>
              <w:spacing w:before="120" w:after="0"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A82BFD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Nesnelerin İnterneti</w:t>
            </w:r>
          </w:p>
          <w:p w14:paraId="51030D8E" w14:textId="77777777" w:rsidR="00A82BFD" w:rsidRPr="00A82BFD" w:rsidRDefault="00A82BFD" w:rsidP="00A82BFD">
            <w:pPr>
              <w:pStyle w:val="WW-NormalWeb1"/>
              <w:spacing w:before="120" w:after="0"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A82BFD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Çağrı Alanı Uygunluk Formu</w:t>
            </w:r>
          </w:p>
          <w:p w14:paraId="47C67B72" w14:textId="77777777" w:rsidR="00A82BFD" w:rsidRPr="009A6157" w:rsidRDefault="00A82BFD" w:rsidP="00A82BFD">
            <w:pPr>
              <w:pStyle w:val="WW-NormalWeb1"/>
              <w:spacing w:before="120" w:after="0" w:line="36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</w:tbl>
    <w:p w14:paraId="00793D05" w14:textId="77777777" w:rsidR="00DE7953" w:rsidRPr="00690420" w:rsidRDefault="00DE7953" w:rsidP="00DE7953">
      <w:pPr>
        <w:rPr>
          <w:sz w:val="22"/>
          <w:szCs w:val="22"/>
        </w:rPr>
      </w:pPr>
    </w:p>
    <w:tbl>
      <w:tblPr>
        <w:tblW w:w="8675" w:type="dxa"/>
        <w:tblInd w:w="3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60"/>
        <w:gridCol w:w="5415"/>
      </w:tblGrid>
      <w:tr w:rsidR="00741D21" w:rsidRPr="001B0F11" w14:paraId="50FF09A9" w14:textId="77777777" w:rsidTr="00A82BFD">
        <w:tc>
          <w:tcPr>
            <w:tcW w:w="8675" w:type="dxa"/>
            <w:gridSpan w:val="2"/>
          </w:tcPr>
          <w:p w14:paraId="462693C0" w14:textId="77777777" w:rsidR="00741D21" w:rsidRPr="001B0F11" w:rsidRDefault="00741D21" w:rsidP="00741D21">
            <w:pPr>
              <w:spacing w:before="40" w:after="40"/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ROJE</w:t>
            </w:r>
            <w:r w:rsidRPr="0004655C">
              <w:rPr>
                <w:b/>
                <w:bCs/>
                <w:sz w:val="20"/>
                <w:szCs w:val="20"/>
              </w:rPr>
              <w:t xml:space="preserve"> BİLGİLERİ</w:t>
            </w:r>
          </w:p>
        </w:tc>
      </w:tr>
      <w:tr w:rsidR="00A0066F" w:rsidRPr="001B0F11" w14:paraId="1A117623" w14:textId="77777777" w:rsidTr="00A82BFD">
        <w:tc>
          <w:tcPr>
            <w:tcW w:w="3260" w:type="dxa"/>
          </w:tcPr>
          <w:p w14:paraId="632286B0" w14:textId="77777777" w:rsidR="00A0066F" w:rsidRPr="001B0F11" w:rsidRDefault="00311953" w:rsidP="00FF1AD9">
            <w:pPr>
              <w:pStyle w:val="WW-NormalWeb1"/>
              <w:widowControl w:val="0"/>
              <w:autoSpaceDE w:val="0"/>
              <w:autoSpaceDN w:val="0"/>
              <w:adjustRightInd w:val="0"/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B0F11">
              <w:rPr>
                <w:rFonts w:ascii="Arial" w:hAnsi="Arial" w:cs="Arial"/>
                <w:color w:val="000000"/>
                <w:sz w:val="20"/>
                <w:szCs w:val="20"/>
              </w:rPr>
              <w:t>Projenin</w:t>
            </w:r>
            <w:r w:rsidR="00A0066F" w:rsidRPr="001B0F11">
              <w:rPr>
                <w:rFonts w:ascii="Arial" w:hAnsi="Arial" w:cs="Arial"/>
                <w:color w:val="000000"/>
                <w:sz w:val="20"/>
                <w:szCs w:val="20"/>
              </w:rPr>
              <w:t xml:space="preserve"> Başlığı</w:t>
            </w:r>
          </w:p>
        </w:tc>
        <w:tc>
          <w:tcPr>
            <w:tcW w:w="5415" w:type="dxa"/>
            <w:vAlign w:val="center"/>
          </w:tcPr>
          <w:p w14:paraId="3E95F62A" w14:textId="77777777" w:rsidR="00FF1AD9" w:rsidRPr="001B0F11" w:rsidRDefault="00FF1AD9" w:rsidP="00FF1AD9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1B0F11" w:rsidRPr="001B0F11" w14:paraId="05F92004" w14:textId="77777777" w:rsidTr="00A82BFD">
        <w:tc>
          <w:tcPr>
            <w:tcW w:w="3260" w:type="dxa"/>
          </w:tcPr>
          <w:p w14:paraId="2AEDDE21" w14:textId="77777777" w:rsidR="001B0F11" w:rsidRPr="001B0F11" w:rsidRDefault="001B0F11" w:rsidP="00FF1AD9">
            <w:pPr>
              <w:pStyle w:val="WW-NormalWeb1"/>
              <w:widowControl w:val="0"/>
              <w:autoSpaceDE w:val="0"/>
              <w:autoSpaceDN w:val="0"/>
              <w:adjustRightInd w:val="0"/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B0F11">
              <w:rPr>
                <w:rFonts w:ascii="Arial" w:hAnsi="Arial" w:cs="Arial"/>
                <w:color w:val="000000"/>
                <w:sz w:val="20"/>
                <w:szCs w:val="20"/>
              </w:rPr>
              <w:t>Proje Yürütücüsü</w:t>
            </w:r>
          </w:p>
        </w:tc>
        <w:tc>
          <w:tcPr>
            <w:tcW w:w="5415" w:type="dxa"/>
            <w:vAlign w:val="center"/>
          </w:tcPr>
          <w:p w14:paraId="026F616C" w14:textId="77777777" w:rsidR="001B0F11" w:rsidRPr="001B0F11" w:rsidRDefault="001B0F11" w:rsidP="00FF1AD9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1B0F11" w:rsidRPr="001B0F11" w14:paraId="50766740" w14:textId="77777777" w:rsidTr="00A82BFD">
        <w:tc>
          <w:tcPr>
            <w:tcW w:w="3260" w:type="dxa"/>
          </w:tcPr>
          <w:p w14:paraId="414DDA46" w14:textId="77777777" w:rsidR="001B0F11" w:rsidRPr="001B0F11" w:rsidRDefault="001B0F11" w:rsidP="00FF1AD9">
            <w:pPr>
              <w:pStyle w:val="WW-NormalWeb1"/>
              <w:widowControl w:val="0"/>
              <w:autoSpaceDE w:val="0"/>
              <w:autoSpaceDN w:val="0"/>
              <w:adjustRightInd w:val="0"/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rojenin Araştırmacıları</w:t>
            </w:r>
          </w:p>
        </w:tc>
        <w:tc>
          <w:tcPr>
            <w:tcW w:w="5415" w:type="dxa"/>
            <w:vAlign w:val="center"/>
          </w:tcPr>
          <w:p w14:paraId="62BB8F54" w14:textId="77777777" w:rsidR="001B0F11" w:rsidRPr="001B0F11" w:rsidRDefault="001B0F11" w:rsidP="00FF1AD9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311953" w:rsidRPr="001B0F11" w14:paraId="399D8EEC" w14:textId="77777777" w:rsidTr="00A82BFD">
        <w:tc>
          <w:tcPr>
            <w:tcW w:w="3260" w:type="dxa"/>
            <w:vAlign w:val="center"/>
          </w:tcPr>
          <w:p w14:paraId="6963E501" w14:textId="77777777" w:rsidR="00311953" w:rsidRPr="001B0F11" w:rsidRDefault="00311953" w:rsidP="001B0F11">
            <w:pPr>
              <w:pStyle w:val="WW-NormalWeb1"/>
              <w:widowControl w:val="0"/>
              <w:autoSpaceDE w:val="0"/>
              <w:autoSpaceDN w:val="0"/>
              <w:adjustRightInd w:val="0"/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B0F11">
              <w:rPr>
                <w:rFonts w:ascii="Arial" w:hAnsi="Arial" w:cs="Arial"/>
                <w:color w:val="000000"/>
                <w:sz w:val="20"/>
                <w:szCs w:val="20"/>
              </w:rPr>
              <w:t>Projenin Öncelikli Alan</w:t>
            </w:r>
            <w:r w:rsidR="00FF1AD9" w:rsidRPr="001B0F11">
              <w:rPr>
                <w:rFonts w:ascii="Arial" w:hAnsi="Arial" w:cs="Arial"/>
                <w:color w:val="000000"/>
                <w:sz w:val="20"/>
                <w:szCs w:val="20"/>
              </w:rPr>
              <w:t>ı</w:t>
            </w:r>
          </w:p>
        </w:tc>
        <w:tc>
          <w:tcPr>
            <w:tcW w:w="5415" w:type="dxa"/>
            <w:vAlign w:val="center"/>
          </w:tcPr>
          <w:p w14:paraId="385540A3" w14:textId="77777777" w:rsidR="00311953" w:rsidRPr="001B0F11" w:rsidRDefault="00311953" w:rsidP="00FF1AD9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1B0F11" w:rsidRPr="001B0F11" w14:paraId="5A9AB450" w14:textId="77777777" w:rsidTr="00A82BFD">
        <w:trPr>
          <w:trHeight w:val="414"/>
        </w:trPr>
        <w:tc>
          <w:tcPr>
            <w:tcW w:w="3260" w:type="dxa"/>
            <w:vAlign w:val="center"/>
          </w:tcPr>
          <w:p w14:paraId="6C80C82D" w14:textId="77777777" w:rsidR="001B0F11" w:rsidRPr="001B0F11" w:rsidRDefault="001B0F11" w:rsidP="002B3080">
            <w:pPr>
              <w:pStyle w:val="WW-NormalWeb1"/>
              <w:widowControl w:val="0"/>
              <w:autoSpaceDE w:val="0"/>
              <w:autoSpaceDN w:val="0"/>
              <w:adjustRightInd w:val="0"/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B0F11">
              <w:rPr>
                <w:rFonts w:ascii="Arial" w:hAnsi="Arial" w:cs="Arial"/>
                <w:color w:val="000000"/>
                <w:sz w:val="20"/>
                <w:szCs w:val="20"/>
              </w:rPr>
              <w:t>Projenin Süresi (ay)</w:t>
            </w:r>
          </w:p>
        </w:tc>
        <w:tc>
          <w:tcPr>
            <w:tcW w:w="5415" w:type="dxa"/>
            <w:vAlign w:val="center"/>
          </w:tcPr>
          <w:p w14:paraId="238C5B63" w14:textId="77777777" w:rsidR="001B0F11" w:rsidRPr="001B0F11" w:rsidRDefault="001B0F11" w:rsidP="002B3080">
            <w:pPr>
              <w:tabs>
                <w:tab w:val="left" w:pos="2584"/>
                <w:tab w:val="left" w:pos="4711"/>
              </w:tabs>
              <w:spacing w:before="40" w:after="40"/>
              <w:rPr>
                <w:sz w:val="20"/>
                <w:szCs w:val="20"/>
              </w:rPr>
            </w:pPr>
          </w:p>
        </w:tc>
      </w:tr>
      <w:tr w:rsidR="00A82BFD" w:rsidRPr="001B0F11" w14:paraId="0851D522" w14:textId="77777777" w:rsidTr="00A82BFD">
        <w:trPr>
          <w:trHeight w:val="414"/>
        </w:trPr>
        <w:tc>
          <w:tcPr>
            <w:tcW w:w="3260" w:type="dxa"/>
            <w:vAlign w:val="center"/>
          </w:tcPr>
          <w:p w14:paraId="57B4422D" w14:textId="0BE2FB71" w:rsidR="00A82BFD" w:rsidRPr="001B0F11" w:rsidRDefault="00A82BFD" w:rsidP="002B3080">
            <w:pPr>
              <w:pStyle w:val="WW-NormalWeb1"/>
              <w:widowControl w:val="0"/>
              <w:autoSpaceDE w:val="0"/>
              <w:autoSpaceDN w:val="0"/>
              <w:adjustRightInd w:val="0"/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rojenin “Nesnelerin İnterneti” alan ile ilişkisi</w:t>
            </w:r>
          </w:p>
        </w:tc>
        <w:tc>
          <w:tcPr>
            <w:tcW w:w="5415" w:type="dxa"/>
            <w:vAlign w:val="center"/>
          </w:tcPr>
          <w:p w14:paraId="704129F7" w14:textId="77777777" w:rsidR="00A82BFD" w:rsidRDefault="00A82BFD" w:rsidP="002B3080">
            <w:pPr>
              <w:tabs>
                <w:tab w:val="left" w:pos="2584"/>
                <w:tab w:val="left" w:pos="4711"/>
              </w:tabs>
              <w:spacing w:before="40" w:after="40"/>
              <w:rPr>
                <w:sz w:val="20"/>
                <w:szCs w:val="20"/>
              </w:rPr>
            </w:pPr>
          </w:p>
          <w:p w14:paraId="3A595752" w14:textId="77777777" w:rsidR="00A82BFD" w:rsidRDefault="00A82BFD" w:rsidP="002B3080">
            <w:pPr>
              <w:tabs>
                <w:tab w:val="left" w:pos="2584"/>
                <w:tab w:val="left" w:pos="4711"/>
              </w:tabs>
              <w:spacing w:before="40" w:after="40"/>
              <w:rPr>
                <w:sz w:val="20"/>
                <w:szCs w:val="20"/>
              </w:rPr>
            </w:pPr>
          </w:p>
          <w:p w14:paraId="55ECE773" w14:textId="77777777" w:rsidR="00A82BFD" w:rsidRDefault="00A82BFD" w:rsidP="002B3080">
            <w:pPr>
              <w:tabs>
                <w:tab w:val="left" w:pos="2584"/>
                <w:tab w:val="left" w:pos="4711"/>
              </w:tabs>
              <w:spacing w:before="40" w:after="40"/>
              <w:rPr>
                <w:sz w:val="20"/>
                <w:szCs w:val="20"/>
              </w:rPr>
            </w:pPr>
          </w:p>
          <w:p w14:paraId="23633792" w14:textId="77777777" w:rsidR="00A82BFD" w:rsidRDefault="00A82BFD" w:rsidP="002B3080">
            <w:pPr>
              <w:tabs>
                <w:tab w:val="left" w:pos="2584"/>
                <w:tab w:val="left" w:pos="4711"/>
              </w:tabs>
              <w:spacing w:before="40" w:after="40"/>
              <w:rPr>
                <w:sz w:val="20"/>
                <w:szCs w:val="20"/>
              </w:rPr>
            </w:pPr>
          </w:p>
          <w:p w14:paraId="2E84DA73" w14:textId="77777777" w:rsidR="00A82BFD" w:rsidRDefault="00A82BFD" w:rsidP="002B3080">
            <w:pPr>
              <w:tabs>
                <w:tab w:val="left" w:pos="2584"/>
                <w:tab w:val="left" w:pos="4711"/>
              </w:tabs>
              <w:spacing w:before="40" w:after="40"/>
              <w:rPr>
                <w:sz w:val="20"/>
                <w:szCs w:val="20"/>
              </w:rPr>
            </w:pPr>
          </w:p>
          <w:p w14:paraId="3093D28E" w14:textId="77777777" w:rsidR="00A82BFD" w:rsidRDefault="00A82BFD" w:rsidP="002B3080">
            <w:pPr>
              <w:tabs>
                <w:tab w:val="left" w:pos="2584"/>
                <w:tab w:val="left" w:pos="4711"/>
              </w:tabs>
              <w:spacing w:before="40" w:after="40"/>
              <w:rPr>
                <w:sz w:val="20"/>
                <w:szCs w:val="20"/>
              </w:rPr>
            </w:pPr>
          </w:p>
          <w:p w14:paraId="7BF32139" w14:textId="77777777" w:rsidR="00A82BFD" w:rsidRDefault="00A82BFD" w:rsidP="002B3080">
            <w:pPr>
              <w:tabs>
                <w:tab w:val="left" w:pos="2584"/>
                <w:tab w:val="left" w:pos="4711"/>
              </w:tabs>
              <w:spacing w:before="40" w:after="40"/>
              <w:rPr>
                <w:sz w:val="20"/>
                <w:szCs w:val="20"/>
              </w:rPr>
            </w:pPr>
          </w:p>
          <w:p w14:paraId="09C18AD9" w14:textId="77777777" w:rsidR="00A82BFD" w:rsidRDefault="00A82BFD" w:rsidP="002B3080">
            <w:pPr>
              <w:tabs>
                <w:tab w:val="left" w:pos="2584"/>
                <w:tab w:val="left" w:pos="4711"/>
              </w:tabs>
              <w:spacing w:before="40" w:after="40"/>
              <w:rPr>
                <w:sz w:val="20"/>
                <w:szCs w:val="20"/>
              </w:rPr>
            </w:pPr>
          </w:p>
          <w:p w14:paraId="6C3AA643" w14:textId="77777777" w:rsidR="00A82BFD" w:rsidRDefault="00A82BFD" w:rsidP="002B3080">
            <w:pPr>
              <w:tabs>
                <w:tab w:val="left" w:pos="2584"/>
                <w:tab w:val="left" w:pos="4711"/>
              </w:tabs>
              <w:spacing w:before="40" w:after="40"/>
              <w:rPr>
                <w:sz w:val="20"/>
                <w:szCs w:val="20"/>
              </w:rPr>
            </w:pPr>
          </w:p>
          <w:p w14:paraId="2977B7DA" w14:textId="77777777" w:rsidR="00A82BFD" w:rsidRDefault="00A82BFD" w:rsidP="002B3080">
            <w:pPr>
              <w:tabs>
                <w:tab w:val="left" w:pos="2584"/>
                <w:tab w:val="left" w:pos="4711"/>
              </w:tabs>
              <w:spacing w:before="40" w:after="40"/>
              <w:rPr>
                <w:sz w:val="20"/>
                <w:szCs w:val="20"/>
              </w:rPr>
            </w:pPr>
          </w:p>
          <w:p w14:paraId="395B8D8B" w14:textId="77777777" w:rsidR="00A82BFD" w:rsidRPr="001B0F11" w:rsidRDefault="00A82BFD" w:rsidP="002B3080">
            <w:pPr>
              <w:tabs>
                <w:tab w:val="left" w:pos="2584"/>
                <w:tab w:val="left" w:pos="4711"/>
              </w:tabs>
              <w:spacing w:before="40" w:after="40"/>
              <w:rPr>
                <w:sz w:val="20"/>
                <w:szCs w:val="20"/>
              </w:rPr>
            </w:pPr>
          </w:p>
        </w:tc>
      </w:tr>
      <w:tr w:rsidR="00311953" w:rsidRPr="001B0F11" w14:paraId="1E520950" w14:textId="77777777" w:rsidTr="00A82BFD">
        <w:trPr>
          <w:trHeight w:val="414"/>
        </w:trPr>
        <w:tc>
          <w:tcPr>
            <w:tcW w:w="3260" w:type="dxa"/>
            <w:vAlign w:val="center"/>
          </w:tcPr>
          <w:p w14:paraId="7C04489C" w14:textId="77777777" w:rsidR="00311953" w:rsidRPr="001B0F11" w:rsidRDefault="00311953" w:rsidP="001B0F11">
            <w:pPr>
              <w:pStyle w:val="WW-NormalWeb1"/>
              <w:widowControl w:val="0"/>
              <w:autoSpaceDE w:val="0"/>
              <w:autoSpaceDN w:val="0"/>
              <w:adjustRightInd w:val="0"/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B0F11">
              <w:rPr>
                <w:rFonts w:ascii="Arial" w:hAnsi="Arial" w:cs="Arial"/>
                <w:color w:val="000000"/>
                <w:sz w:val="20"/>
                <w:szCs w:val="20"/>
              </w:rPr>
              <w:t xml:space="preserve">Projenin </w:t>
            </w:r>
            <w:r w:rsidR="001B0F11">
              <w:rPr>
                <w:rFonts w:ascii="Arial" w:hAnsi="Arial" w:cs="Arial"/>
                <w:color w:val="000000"/>
                <w:sz w:val="20"/>
                <w:szCs w:val="20"/>
              </w:rPr>
              <w:t>Grubu</w:t>
            </w:r>
          </w:p>
        </w:tc>
        <w:tc>
          <w:tcPr>
            <w:tcW w:w="5415" w:type="dxa"/>
            <w:vAlign w:val="center"/>
          </w:tcPr>
          <w:p w14:paraId="368629E8" w14:textId="607083C7" w:rsidR="00A82BFD" w:rsidRDefault="00311953" w:rsidP="000D7E37">
            <w:pPr>
              <w:tabs>
                <w:tab w:val="left" w:pos="2584"/>
                <w:tab w:val="left" w:pos="4711"/>
              </w:tabs>
              <w:spacing w:before="40" w:after="40"/>
              <w:rPr>
                <w:sz w:val="20"/>
                <w:szCs w:val="20"/>
              </w:rPr>
            </w:pPr>
            <w:proofErr w:type="gramStart"/>
            <w:r w:rsidRPr="001B0F11">
              <w:rPr>
                <w:sz w:val="20"/>
                <w:szCs w:val="20"/>
              </w:rPr>
              <w:t xml:space="preserve">(  </w:t>
            </w:r>
            <w:proofErr w:type="gramEnd"/>
            <w:r w:rsidRPr="001B0F11">
              <w:rPr>
                <w:sz w:val="20"/>
                <w:szCs w:val="20"/>
              </w:rPr>
              <w:t xml:space="preserve"> ) Fen </w:t>
            </w:r>
            <w:r w:rsidR="001B0F11" w:rsidRPr="001B0F11">
              <w:rPr>
                <w:sz w:val="20"/>
                <w:szCs w:val="20"/>
              </w:rPr>
              <w:t xml:space="preserve">ve Mühendislik </w:t>
            </w:r>
            <w:r w:rsidR="000D7E37" w:rsidRPr="001B0F11">
              <w:rPr>
                <w:sz w:val="20"/>
                <w:szCs w:val="20"/>
              </w:rPr>
              <w:t>Bilimleri</w:t>
            </w:r>
            <w:r w:rsidR="001B0F11" w:rsidRPr="001B0F11">
              <w:rPr>
                <w:sz w:val="20"/>
                <w:szCs w:val="20"/>
              </w:rPr>
              <w:t xml:space="preserve">  </w:t>
            </w:r>
          </w:p>
          <w:p w14:paraId="00308525" w14:textId="577C50FE" w:rsidR="00A82BFD" w:rsidRDefault="00311953" w:rsidP="000D7E37">
            <w:pPr>
              <w:tabs>
                <w:tab w:val="left" w:pos="2584"/>
                <w:tab w:val="left" w:pos="4711"/>
              </w:tabs>
              <w:spacing w:before="40" w:after="40"/>
              <w:rPr>
                <w:sz w:val="20"/>
                <w:szCs w:val="20"/>
              </w:rPr>
            </w:pPr>
            <w:proofErr w:type="gramStart"/>
            <w:r w:rsidRPr="001B0F11">
              <w:rPr>
                <w:sz w:val="20"/>
                <w:szCs w:val="20"/>
              </w:rPr>
              <w:t xml:space="preserve">(  </w:t>
            </w:r>
            <w:proofErr w:type="gramEnd"/>
            <w:r w:rsidRPr="001B0F11">
              <w:rPr>
                <w:sz w:val="20"/>
                <w:szCs w:val="20"/>
              </w:rPr>
              <w:t xml:space="preserve"> ) </w:t>
            </w:r>
            <w:r w:rsidR="001B0F11" w:rsidRPr="001B0F11">
              <w:rPr>
                <w:sz w:val="20"/>
                <w:szCs w:val="20"/>
              </w:rPr>
              <w:t xml:space="preserve">Tıp ve </w:t>
            </w:r>
            <w:r w:rsidRPr="001B0F11">
              <w:rPr>
                <w:sz w:val="20"/>
                <w:szCs w:val="20"/>
              </w:rPr>
              <w:t>Sağlık</w:t>
            </w:r>
            <w:r w:rsidRPr="001B0F11">
              <w:rPr>
                <w:sz w:val="20"/>
                <w:szCs w:val="20"/>
              </w:rPr>
              <w:tab/>
            </w:r>
          </w:p>
          <w:p w14:paraId="4B6289EC" w14:textId="54028837" w:rsidR="00311953" w:rsidRPr="001B0F11" w:rsidRDefault="00311953" w:rsidP="000D7E37">
            <w:pPr>
              <w:tabs>
                <w:tab w:val="left" w:pos="2584"/>
                <w:tab w:val="left" w:pos="4711"/>
              </w:tabs>
              <w:spacing w:before="40" w:after="40"/>
              <w:rPr>
                <w:sz w:val="20"/>
                <w:szCs w:val="20"/>
              </w:rPr>
            </w:pPr>
            <w:proofErr w:type="gramStart"/>
            <w:r w:rsidRPr="001B0F11">
              <w:rPr>
                <w:sz w:val="20"/>
                <w:szCs w:val="20"/>
              </w:rPr>
              <w:t>(</w:t>
            </w:r>
            <w:r w:rsidR="001B0F11" w:rsidRPr="001B0F11">
              <w:rPr>
                <w:sz w:val="20"/>
                <w:szCs w:val="20"/>
              </w:rPr>
              <w:t xml:space="preserve">  </w:t>
            </w:r>
            <w:proofErr w:type="gramEnd"/>
            <w:r w:rsidRPr="001B0F11">
              <w:rPr>
                <w:sz w:val="20"/>
                <w:szCs w:val="20"/>
              </w:rPr>
              <w:t xml:space="preserve"> ) Sosyal</w:t>
            </w:r>
            <w:r w:rsidR="001B0F11" w:rsidRPr="001B0F11">
              <w:rPr>
                <w:sz w:val="20"/>
                <w:szCs w:val="20"/>
              </w:rPr>
              <w:t xml:space="preserve"> Bilimler</w:t>
            </w:r>
          </w:p>
        </w:tc>
      </w:tr>
    </w:tbl>
    <w:p w14:paraId="4C3C0F17" w14:textId="77777777" w:rsidR="00311953" w:rsidRDefault="00311953" w:rsidP="003A7D78">
      <w:pPr>
        <w:rPr>
          <w:rFonts w:ascii="Times-Roman" w:hAnsi="Times-Roman" w:cs="Times-Roman"/>
          <w:sz w:val="22"/>
          <w:szCs w:val="22"/>
        </w:rPr>
      </w:pPr>
    </w:p>
    <w:p w14:paraId="14C419EF" w14:textId="56D1B029" w:rsidR="00741D21" w:rsidRDefault="00741D21" w:rsidP="009C3A98">
      <w:pPr>
        <w:rPr>
          <w:rFonts w:ascii="Times-Roman" w:hAnsi="Times-Roman" w:cs="Times-Roman"/>
          <w:sz w:val="22"/>
          <w:szCs w:val="22"/>
        </w:rPr>
      </w:pPr>
    </w:p>
    <w:p w14:paraId="4223A1D8" w14:textId="77777777" w:rsidR="00741D21" w:rsidRDefault="00741D21" w:rsidP="003A7D78">
      <w:pPr>
        <w:rPr>
          <w:rFonts w:ascii="Times-Roman" w:hAnsi="Times-Roman" w:cs="Times-Roman"/>
          <w:sz w:val="22"/>
          <w:szCs w:val="22"/>
        </w:rPr>
      </w:pPr>
    </w:p>
    <w:p w14:paraId="1F07696A" w14:textId="77777777" w:rsidR="00741D21" w:rsidRDefault="00741D21" w:rsidP="00741D21">
      <w:pPr>
        <w:ind w:firstLine="720"/>
        <w:jc w:val="both"/>
        <w:rPr>
          <w:rFonts w:ascii="Times-Roman" w:hAnsi="Times-Roman" w:cs="Times-Roman"/>
          <w:sz w:val="20"/>
          <w:szCs w:val="22"/>
          <w:vertAlign w:val="superscript"/>
        </w:rPr>
      </w:pPr>
    </w:p>
    <w:tbl>
      <w:tblPr>
        <w:tblW w:w="0" w:type="auto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671"/>
      </w:tblGrid>
      <w:tr w:rsidR="00741D21" w:rsidRPr="00690420" w14:paraId="5FFD7C39" w14:textId="77777777" w:rsidTr="00823D4B">
        <w:tc>
          <w:tcPr>
            <w:tcW w:w="9804" w:type="dxa"/>
            <w:vAlign w:val="center"/>
          </w:tcPr>
          <w:p w14:paraId="7A63C159" w14:textId="176EBA62" w:rsidR="00741D21" w:rsidRPr="00DD64D7" w:rsidRDefault="00741D21" w:rsidP="00741D21">
            <w:pPr>
              <w:spacing w:before="120" w:after="120" w:line="276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ÖLÜM/ANABİLİM DALI UYGUNLUK ONAYI</w:t>
            </w:r>
          </w:p>
        </w:tc>
      </w:tr>
      <w:tr w:rsidR="00741D21" w:rsidRPr="00690420" w14:paraId="241109E2" w14:textId="77777777" w:rsidTr="00A82BFD">
        <w:trPr>
          <w:trHeight w:val="3039"/>
        </w:trPr>
        <w:tc>
          <w:tcPr>
            <w:tcW w:w="9804" w:type="dxa"/>
            <w:vAlign w:val="center"/>
          </w:tcPr>
          <w:p w14:paraId="1A939184" w14:textId="573C177C" w:rsidR="00741D21" w:rsidRPr="00DD64D7" w:rsidRDefault="00741D21" w:rsidP="00A82BFD">
            <w:pPr>
              <w:jc w:val="both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ukarıda bilgileri verilen araştırmacının planlanan araştırma projesi kapsamındaki çalışmaları yürü</w:t>
            </w:r>
            <w:r w:rsidR="009C3A98">
              <w:rPr>
                <w:bCs/>
                <w:sz w:val="20"/>
                <w:szCs w:val="20"/>
              </w:rPr>
              <w:t xml:space="preserve">tülecektir. </w:t>
            </w:r>
            <w:r w:rsidR="00DB3D9F">
              <w:rPr>
                <w:bCs/>
                <w:sz w:val="20"/>
                <w:szCs w:val="20"/>
              </w:rPr>
              <w:t xml:space="preserve"> Araştırmacının d</w:t>
            </w:r>
            <w:r>
              <w:rPr>
                <w:bCs/>
                <w:sz w:val="20"/>
                <w:szCs w:val="20"/>
              </w:rPr>
              <w:t xml:space="preserve">estek talebinin değerlendirmeye alınabilmesi hususunda gereğini arz/rica ederim.   ...... </w:t>
            </w:r>
            <w:proofErr w:type="gramStart"/>
            <w:r>
              <w:rPr>
                <w:bCs/>
                <w:sz w:val="20"/>
                <w:szCs w:val="20"/>
              </w:rPr>
              <w:t>/....</w:t>
            </w:r>
            <w:proofErr w:type="gramEnd"/>
            <w:r>
              <w:rPr>
                <w:bCs/>
                <w:sz w:val="20"/>
                <w:szCs w:val="20"/>
              </w:rPr>
              <w:t>./202</w:t>
            </w:r>
            <w:r w:rsidR="00A82BFD">
              <w:rPr>
                <w:bCs/>
                <w:sz w:val="20"/>
                <w:szCs w:val="20"/>
              </w:rPr>
              <w:t>4</w:t>
            </w:r>
            <w:r>
              <w:rPr>
                <w:bCs/>
                <w:sz w:val="20"/>
                <w:szCs w:val="20"/>
              </w:rPr>
              <w:t>..</w:t>
            </w:r>
          </w:p>
          <w:p w14:paraId="2A4243A1" w14:textId="77777777" w:rsidR="00741D21" w:rsidRDefault="00741D21" w:rsidP="00823D4B">
            <w:pPr>
              <w:tabs>
                <w:tab w:val="left" w:pos="6550"/>
              </w:tabs>
              <w:spacing w:before="40"/>
              <w:jc w:val="center"/>
              <w:rPr>
                <w:color w:val="auto"/>
                <w:sz w:val="20"/>
                <w:szCs w:val="20"/>
              </w:rPr>
            </w:pPr>
          </w:p>
          <w:p w14:paraId="4B2946B0" w14:textId="77777777" w:rsidR="00741D21" w:rsidRDefault="00741D21" w:rsidP="00823D4B">
            <w:pPr>
              <w:tabs>
                <w:tab w:val="left" w:pos="6550"/>
              </w:tabs>
              <w:spacing w:before="40"/>
              <w:jc w:val="center"/>
              <w:rPr>
                <w:color w:val="auto"/>
                <w:sz w:val="20"/>
                <w:szCs w:val="20"/>
              </w:rPr>
            </w:pPr>
          </w:p>
          <w:p w14:paraId="0989A78E" w14:textId="77777777" w:rsidR="00741D21" w:rsidRPr="00741D21" w:rsidRDefault="00741D21" w:rsidP="00823D4B">
            <w:pPr>
              <w:tabs>
                <w:tab w:val="left" w:pos="6267"/>
              </w:tabs>
              <w:spacing w:before="40"/>
              <w:jc w:val="center"/>
              <w:rPr>
                <w:color w:val="A6A6A6" w:themeColor="background1" w:themeShade="A6"/>
                <w:sz w:val="20"/>
                <w:szCs w:val="20"/>
              </w:rPr>
            </w:pPr>
            <w:r w:rsidRPr="00741D21">
              <w:rPr>
                <w:color w:val="A6A6A6" w:themeColor="background1" w:themeShade="A6"/>
                <w:sz w:val="20"/>
                <w:szCs w:val="20"/>
              </w:rPr>
              <w:t>Adı Soyadı</w:t>
            </w:r>
          </w:p>
          <w:p w14:paraId="00EDAF5B" w14:textId="77777777" w:rsidR="00741D21" w:rsidRPr="00741D21" w:rsidRDefault="00741D21" w:rsidP="00823D4B">
            <w:pPr>
              <w:tabs>
                <w:tab w:val="left" w:pos="6408"/>
              </w:tabs>
              <w:spacing w:before="40"/>
              <w:jc w:val="center"/>
              <w:rPr>
                <w:color w:val="A6A6A6" w:themeColor="background1" w:themeShade="A6"/>
                <w:sz w:val="20"/>
                <w:szCs w:val="20"/>
              </w:rPr>
            </w:pPr>
            <w:r w:rsidRPr="00741D21">
              <w:rPr>
                <w:color w:val="A6A6A6" w:themeColor="background1" w:themeShade="A6"/>
                <w:sz w:val="20"/>
                <w:szCs w:val="20"/>
              </w:rPr>
              <w:t>İmza</w:t>
            </w:r>
          </w:p>
          <w:p w14:paraId="396CF573" w14:textId="5C21C389" w:rsidR="00741D21" w:rsidRPr="00BA59B7" w:rsidRDefault="00741D21" w:rsidP="00906D93">
            <w:pPr>
              <w:tabs>
                <w:tab w:val="left" w:pos="6408"/>
              </w:tabs>
              <w:spacing w:before="40"/>
              <w:jc w:val="center"/>
              <w:rPr>
                <w:bCs/>
                <w:color w:val="auto"/>
                <w:sz w:val="20"/>
                <w:szCs w:val="20"/>
              </w:rPr>
            </w:pPr>
            <w:r w:rsidRPr="00741D21">
              <w:rPr>
                <w:bCs/>
                <w:color w:val="A6A6A6" w:themeColor="background1" w:themeShade="A6"/>
                <w:sz w:val="20"/>
                <w:szCs w:val="20"/>
              </w:rPr>
              <w:t>B</w:t>
            </w:r>
            <w:r w:rsidR="00906D93">
              <w:rPr>
                <w:bCs/>
                <w:color w:val="A6A6A6" w:themeColor="background1" w:themeShade="A6"/>
                <w:sz w:val="20"/>
                <w:szCs w:val="20"/>
              </w:rPr>
              <w:t>ö</w:t>
            </w:r>
            <w:r w:rsidR="00334578">
              <w:rPr>
                <w:bCs/>
                <w:color w:val="A6A6A6" w:themeColor="background1" w:themeShade="A6"/>
                <w:sz w:val="20"/>
                <w:szCs w:val="20"/>
              </w:rPr>
              <w:t xml:space="preserve">lüm Başkanı </w:t>
            </w:r>
          </w:p>
        </w:tc>
      </w:tr>
    </w:tbl>
    <w:p w14:paraId="27D0237D" w14:textId="31B4C186" w:rsidR="00906D93" w:rsidRPr="00334578" w:rsidRDefault="00906D93" w:rsidP="00A82BFD">
      <w:pPr>
        <w:rPr>
          <w:rFonts w:ascii="Times-Roman" w:hAnsi="Times-Roman" w:cs="Times-Roman"/>
          <w:sz w:val="18"/>
          <w:szCs w:val="22"/>
        </w:rPr>
      </w:pPr>
    </w:p>
    <w:sectPr w:rsidR="00906D93" w:rsidRPr="00334578" w:rsidSect="00A82BFD">
      <w:pgSz w:w="11907" w:h="16840"/>
      <w:pgMar w:top="1417" w:right="1417" w:bottom="1417" w:left="1417" w:header="709" w:footer="709" w:gutter="0"/>
      <w:cols w:space="708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05BE7A3" w14:textId="77777777" w:rsidR="003C285E" w:rsidRDefault="003C285E" w:rsidP="00716C9C">
      <w:r>
        <w:separator/>
      </w:r>
    </w:p>
  </w:endnote>
  <w:endnote w:type="continuationSeparator" w:id="0">
    <w:p w14:paraId="6EC2479F" w14:textId="77777777" w:rsidR="003C285E" w:rsidRDefault="003C285E" w:rsidP="00716C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7B6AB9E" w14:textId="77777777" w:rsidR="003C285E" w:rsidRDefault="003C285E" w:rsidP="00716C9C">
      <w:r>
        <w:separator/>
      </w:r>
    </w:p>
  </w:footnote>
  <w:footnote w:type="continuationSeparator" w:id="0">
    <w:p w14:paraId="22722AF2" w14:textId="77777777" w:rsidR="003C285E" w:rsidRDefault="003C285E" w:rsidP="00716C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52641E1"/>
    <w:multiLevelType w:val="hybridMultilevel"/>
    <w:tmpl w:val="2760E5E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AFF5E0"/>
    <w:multiLevelType w:val="multilevel"/>
    <w:tmpl w:val="6C140D28"/>
    <w:lvl w:ilvl="0">
      <w:start w:val="1"/>
      <w:numFmt w:val="bullet"/>
      <w:lvlText w:val=""/>
      <w:lvlJc w:val="left"/>
      <w:pPr>
        <w:tabs>
          <w:tab w:val="left" w:pos="1000"/>
        </w:tabs>
        <w:ind w:left="1000" w:hanging="400"/>
      </w:pPr>
      <w:rPr>
        <w:rFonts w:ascii="Symbol" w:hAnsi="Symbol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43EC70A3"/>
    <w:multiLevelType w:val="hybridMultilevel"/>
    <w:tmpl w:val="8C066A1C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4C1D2714"/>
    <w:multiLevelType w:val="multilevel"/>
    <w:tmpl w:val="48877B42"/>
    <w:lvl w:ilvl="0">
      <w:start w:val="1"/>
      <w:numFmt w:val="bullet"/>
      <w:lvlText w:val=""/>
      <w:lvlJc w:val="left"/>
      <w:pPr>
        <w:tabs>
          <w:tab w:val="left" w:pos="1000"/>
        </w:tabs>
        <w:ind w:left="1000" w:hanging="400"/>
      </w:pPr>
      <w:rPr>
        <w:rFonts w:ascii="Symbol" w:hAnsi="Symbol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4" w15:restartNumberingAfterBreak="0">
    <w:nsid w:val="51D92A29"/>
    <w:multiLevelType w:val="hybridMultilevel"/>
    <w:tmpl w:val="273C8D86"/>
    <w:lvl w:ilvl="0" w:tplc="041F000F">
      <w:start w:val="1"/>
      <w:numFmt w:val="decimal"/>
      <w:lvlText w:val="%1."/>
      <w:lvlJc w:val="left"/>
      <w:pPr>
        <w:ind w:left="1463" w:hanging="360"/>
      </w:pPr>
    </w:lvl>
    <w:lvl w:ilvl="1" w:tplc="041F0019" w:tentative="1">
      <w:start w:val="1"/>
      <w:numFmt w:val="lowerLetter"/>
      <w:lvlText w:val="%2."/>
      <w:lvlJc w:val="left"/>
      <w:pPr>
        <w:ind w:left="2183" w:hanging="360"/>
      </w:pPr>
    </w:lvl>
    <w:lvl w:ilvl="2" w:tplc="041F001B" w:tentative="1">
      <w:start w:val="1"/>
      <w:numFmt w:val="lowerRoman"/>
      <w:lvlText w:val="%3."/>
      <w:lvlJc w:val="right"/>
      <w:pPr>
        <w:ind w:left="2903" w:hanging="180"/>
      </w:pPr>
    </w:lvl>
    <w:lvl w:ilvl="3" w:tplc="041F000F" w:tentative="1">
      <w:start w:val="1"/>
      <w:numFmt w:val="decimal"/>
      <w:lvlText w:val="%4."/>
      <w:lvlJc w:val="left"/>
      <w:pPr>
        <w:ind w:left="3623" w:hanging="360"/>
      </w:pPr>
    </w:lvl>
    <w:lvl w:ilvl="4" w:tplc="041F0019" w:tentative="1">
      <w:start w:val="1"/>
      <w:numFmt w:val="lowerLetter"/>
      <w:lvlText w:val="%5."/>
      <w:lvlJc w:val="left"/>
      <w:pPr>
        <w:ind w:left="4343" w:hanging="360"/>
      </w:pPr>
    </w:lvl>
    <w:lvl w:ilvl="5" w:tplc="041F001B" w:tentative="1">
      <w:start w:val="1"/>
      <w:numFmt w:val="lowerRoman"/>
      <w:lvlText w:val="%6."/>
      <w:lvlJc w:val="right"/>
      <w:pPr>
        <w:ind w:left="5063" w:hanging="180"/>
      </w:pPr>
    </w:lvl>
    <w:lvl w:ilvl="6" w:tplc="041F000F" w:tentative="1">
      <w:start w:val="1"/>
      <w:numFmt w:val="decimal"/>
      <w:lvlText w:val="%7."/>
      <w:lvlJc w:val="left"/>
      <w:pPr>
        <w:ind w:left="5783" w:hanging="360"/>
      </w:pPr>
    </w:lvl>
    <w:lvl w:ilvl="7" w:tplc="041F0019" w:tentative="1">
      <w:start w:val="1"/>
      <w:numFmt w:val="lowerLetter"/>
      <w:lvlText w:val="%8."/>
      <w:lvlJc w:val="left"/>
      <w:pPr>
        <w:ind w:left="6503" w:hanging="360"/>
      </w:pPr>
    </w:lvl>
    <w:lvl w:ilvl="8" w:tplc="041F001B" w:tentative="1">
      <w:start w:val="1"/>
      <w:numFmt w:val="lowerRoman"/>
      <w:lvlText w:val="%9."/>
      <w:lvlJc w:val="right"/>
      <w:pPr>
        <w:ind w:left="7223" w:hanging="180"/>
      </w:pPr>
    </w:lvl>
  </w:abstractNum>
  <w:abstractNum w:abstractNumId="5" w15:restartNumberingAfterBreak="0">
    <w:nsid w:val="563579ED"/>
    <w:multiLevelType w:val="hybridMultilevel"/>
    <w:tmpl w:val="7E6EC9DC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F0017">
      <w:start w:val="1"/>
      <w:numFmt w:val="lowerLetter"/>
      <w:lvlText w:val="%2)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77234D4D"/>
    <w:multiLevelType w:val="hybridMultilevel"/>
    <w:tmpl w:val="8C066A1C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F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090783882">
    <w:abstractNumId w:val="1"/>
  </w:num>
  <w:num w:numId="2" w16cid:durableId="1015157980">
    <w:abstractNumId w:val="3"/>
  </w:num>
  <w:num w:numId="3" w16cid:durableId="1718318267">
    <w:abstractNumId w:val="6"/>
  </w:num>
  <w:num w:numId="4" w16cid:durableId="361638511">
    <w:abstractNumId w:val="0"/>
  </w:num>
  <w:num w:numId="5" w16cid:durableId="1077630482">
    <w:abstractNumId w:val="2"/>
  </w:num>
  <w:num w:numId="6" w16cid:durableId="600264449">
    <w:abstractNumId w:val="5"/>
  </w:num>
  <w:num w:numId="7" w16cid:durableId="4756888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Q1NjA1MbA0MgUCAyUdpeDU4uLM/DyQAsNaAE+waeksAAAA"/>
  </w:docVars>
  <w:rsids>
    <w:rsidRoot w:val="00A53C79"/>
    <w:rsid w:val="00000F2C"/>
    <w:rsid w:val="00013451"/>
    <w:rsid w:val="00020BC5"/>
    <w:rsid w:val="000233C7"/>
    <w:rsid w:val="000307D8"/>
    <w:rsid w:val="00033C6E"/>
    <w:rsid w:val="0004655C"/>
    <w:rsid w:val="00057490"/>
    <w:rsid w:val="00066C48"/>
    <w:rsid w:val="000675D1"/>
    <w:rsid w:val="00074182"/>
    <w:rsid w:val="00074A08"/>
    <w:rsid w:val="0007600B"/>
    <w:rsid w:val="0008635D"/>
    <w:rsid w:val="000A4B7F"/>
    <w:rsid w:val="000C688E"/>
    <w:rsid w:val="000C6E5E"/>
    <w:rsid w:val="000D6478"/>
    <w:rsid w:val="000D7E37"/>
    <w:rsid w:val="000F4FA9"/>
    <w:rsid w:val="0014467F"/>
    <w:rsid w:val="00147A35"/>
    <w:rsid w:val="001511E7"/>
    <w:rsid w:val="001545F8"/>
    <w:rsid w:val="00155DE5"/>
    <w:rsid w:val="00156683"/>
    <w:rsid w:val="00166FC4"/>
    <w:rsid w:val="00172FB5"/>
    <w:rsid w:val="00174A8C"/>
    <w:rsid w:val="00182908"/>
    <w:rsid w:val="001A5B41"/>
    <w:rsid w:val="001B0F11"/>
    <w:rsid w:val="001C0ACC"/>
    <w:rsid w:val="001D6402"/>
    <w:rsid w:val="001E7C96"/>
    <w:rsid w:val="00212943"/>
    <w:rsid w:val="00216533"/>
    <w:rsid w:val="00224E79"/>
    <w:rsid w:val="00230500"/>
    <w:rsid w:val="002675AD"/>
    <w:rsid w:val="00284AA1"/>
    <w:rsid w:val="0029007D"/>
    <w:rsid w:val="002A3D46"/>
    <w:rsid w:val="002B007A"/>
    <w:rsid w:val="002B3A0B"/>
    <w:rsid w:val="002B7053"/>
    <w:rsid w:val="002C5D60"/>
    <w:rsid w:val="002C770D"/>
    <w:rsid w:val="002F5B14"/>
    <w:rsid w:val="00302D7A"/>
    <w:rsid w:val="0030510F"/>
    <w:rsid w:val="00311953"/>
    <w:rsid w:val="00320011"/>
    <w:rsid w:val="0032030B"/>
    <w:rsid w:val="00334578"/>
    <w:rsid w:val="00347DDD"/>
    <w:rsid w:val="003504ED"/>
    <w:rsid w:val="00367DD7"/>
    <w:rsid w:val="0038234F"/>
    <w:rsid w:val="003A35A7"/>
    <w:rsid w:val="003A7D78"/>
    <w:rsid w:val="003C285E"/>
    <w:rsid w:val="003E2DFB"/>
    <w:rsid w:val="003F0228"/>
    <w:rsid w:val="003F1C87"/>
    <w:rsid w:val="003F4794"/>
    <w:rsid w:val="00400FA2"/>
    <w:rsid w:val="004038CB"/>
    <w:rsid w:val="00431AEA"/>
    <w:rsid w:val="00433F24"/>
    <w:rsid w:val="00437212"/>
    <w:rsid w:val="00451063"/>
    <w:rsid w:val="004630F3"/>
    <w:rsid w:val="004875E2"/>
    <w:rsid w:val="004A43B3"/>
    <w:rsid w:val="004A6A05"/>
    <w:rsid w:val="004B01A9"/>
    <w:rsid w:val="004B115F"/>
    <w:rsid w:val="004B5805"/>
    <w:rsid w:val="004C0711"/>
    <w:rsid w:val="004C6FA1"/>
    <w:rsid w:val="004D6508"/>
    <w:rsid w:val="00502678"/>
    <w:rsid w:val="0050645E"/>
    <w:rsid w:val="0052286C"/>
    <w:rsid w:val="00523D61"/>
    <w:rsid w:val="00534993"/>
    <w:rsid w:val="00540C5C"/>
    <w:rsid w:val="00540DBB"/>
    <w:rsid w:val="005429FB"/>
    <w:rsid w:val="00546B82"/>
    <w:rsid w:val="00552359"/>
    <w:rsid w:val="00554ADD"/>
    <w:rsid w:val="00555666"/>
    <w:rsid w:val="005867F5"/>
    <w:rsid w:val="005906C7"/>
    <w:rsid w:val="005A02B3"/>
    <w:rsid w:val="005B2EE7"/>
    <w:rsid w:val="005B7848"/>
    <w:rsid w:val="005C6E0D"/>
    <w:rsid w:val="005D1D1E"/>
    <w:rsid w:val="005E52ED"/>
    <w:rsid w:val="005E5E1A"/>
    <w:rsid w:val="006003B7"/>
    <w:rsid w:val="006020E2"/>
    <w:rsid w:val="006152B2"/>
    <w:rsid w:val="00620CD5"/>
    <w:rsid w:val="0062414D"/>
    <w:rsid w:val="00632267"/>
    <w:rsid w:val="0063644F"/>
    <w:rsid w:val="00657346"/>
    <w:rsid w:val="006658AD"/>
    <w:rsid w:val="00691B70"/>
    <w:rsid w:val="006A6D23"/>
    <w:rsid w:val="006E5A8C"/>
    <w:rsid w:val="006E76E6"/>
    <w:rsid w:val="00700649"/>
    <w:rsid w:val="00706659"/>
    <w:rsid w:val="00716C9C"/>
    <w:rsid w:val="00725967"/>
    <w:rsid w:val="00734A38"/>
    <w:rsid w:val="00741D21"/>
    <w:rsid w:val="007830F0"/>
    <w:rsid w:val="007928D5"/>
    <w:rsid w:val="007A0C8B"/>
    <w:rsid w:val="007A7269"/>
    <w:rsid w:val="007B23E6"/>
    <w:rsid w:val="007B7CAA"/>
    <w:rsid w:val="007C14FA"/>
    <w:rsid w:val="007F6015"/>
    <w:rsid w:val="00806AC6"/>
    <w:rsid w:val="00811B52"/>
    <w:rsid w:val="00817B0C"/>
    <w:rsid w:val="00821D88"/>
    <w:rsid w:val="008338B9"/>
    <w:rsid w:val="0085262D"/>
    <w:rsid w:val="00856A54"/>
    <w:rsid w:val="00861C4E"/>
    <w:rsid w:val="008649AA"/>
    <w:rsid w:val="008657C4"/>
    <w:rsid w:val="008714D2"/>
    <w:rsid w:val="00891860"/>
    <w:rsid w:val="008B5F7A"/>
    <w:rsid w:val="008D7DB3"/>
    <w:rsid w:val="008E245D"/>
    <w:rsid w:val="008F35AF"/>
    <w:rsid w:val="008F5C5D"/>
    <w:rsid w:val="00905BE7"/>
    <w:rsid w:val="00906D93"/>
    <w:rsid w:val="009135F1"/>
    <w:rsid w:val="009440DA"/>
    <w:rsid w:val="00950CC9"/>
    <w:rsid w:val="009602DB"/>
    <w:rsid w:val="00961255"/>
    <w:rsid w:val="0097026C"/>
    <w:rsid w:val="0097220B"/>
    <w:rsid w:val="00975020"/>
    <w:rsid w:val="009753D5"/>
    <w:rsid w:val="00987F94"/>
    <w:rsid w:val="009A6157"/>
    <w:rsid w:val="009A6256"/>
    <w:rsid w:val="009C2A01"/>
    <w:rsid w:val="009C3A98"/>
    <w:rsid w:val="009C6AD9"/>
    <w:rsid w:val="009E1E22"/>
    <w:rsid w:val="009E53DC"/>
    <w:rsid w:val="009E7C07"/>
    <w:rsid w:val="009F36BC"/>
    <w:rsid w:val="009F4DC3"/>
    <w:rsid w:val="009F52B6"/>
    <w:rsid w:val="009F6943"/>
    <w:rsid w:val="00A0066F"/>
    <w:rsid w:val="00A060E6"/>
    <w:rsid w:val="00A10A9F"/>
    <w:rsid w:val="00A26E5B"/>
    <w:rsid w:val="00A34600"/>
    <w:rsid w:val="00A35D4F"/>
    <w:rsid w:val="00A5342D"/>
    <w:rsid w:val="00A53C79"/>
    <w:rsid w:val="00A545D8"/>
    <w:rsid w:val="00A62909"/>
    <w:rsid w:val="00A725C6"/>
    <w:rsid w:val="00A82BFD"/>
    <w:rsid w:val="00A8306F"/>
    <w:rsid w:val="00A90F3A"/>
    <w:rsid w:val="00A91A05"/>
    <w:rsid w:val="00AB23F2"/>
    <w:rsid w:val="00AD08CC"/>
    <w:rsid w:val="00AD3E11"/>
    <w:rsid w:val="00AD617B"/>
    <w:rsid w:val="00AD797E"/>
    <w:rsid w:val="00AE06A3"/>
    <w:rsid w:val="00AF0D01"/>
    <w:rsid w:val="00B13431"/>
    <w:rsid w:val="00B208E8"/>
    <w:rsid w:val="00B35F07"/>
    <w:rsid w:val="00B40CA2"/>
    <w:rsid w:val="00BA273F"/>
    <w:rsid w:val="00BA59B7"/>
    <w:rsid w:val="00BE5915"/>
    <w:rsid w:val="00C02208"/>
    <w:rsid w:val="00C07594"/>
    <w:rsid w:val="00C22042"/>
    <w:rsid w:val="00C22FB0"/>
    <w:rsid w:val="00C23E22"/>
    <w:rsid w:val="00C35932"/>
    <w:rsid w:val="00C44793"/>
    <w:rsid w:val="00C46A05"/>
    <w:rsid w:val="00C53DE6"/>
    <w:rsid w:val="00C604CA"/>
    <w:rsid w:val="00C723FE"/>
    <w:rsid w:val="00C764F8"/>
    <w:rsid w:val="00C92738"/>
    <w:rsid w:val="00C95DDD"/>
    <w:rsid w:val="00CD73BA"/>
    <w:rsid w:val="00CE0454"/>
    <w:rsid w:val="00CE1BAD"/>
    <w:rsid w:val="00CF594C"/>
    <w:rsid w:val="00D115A8"/>
    <w:rsid w:val="00D13669"/>
    <w:rsid w:val="00D15706"/>
    <w:rsid w:val="00D1777A"/>
    <w:rsid w:val="00D2149A"/>
    <w:rsid w:val="00D27DFE"/>
    <w:rsid w:val="00D44B1B"/>
    <w:rsid w:val="00D462F5"/>
    <w:rsid w:val="00D51043"/>
    <w:rsid w:val="00D51D36"/>
    <w:rsid w:val="00D9101A"/>
    <w:rsid w:val="00D954D0"/>
    <w:rsid w:val="00DA379C"/>
    <w:rsid w:val="00DB2221"/>
    <w:rsid w:val="00DB3D9F"/>
    <w:rsid w:val="00DC2AF9"/>
    <w:rsid w:val="00DD0A34"/>
    <w:rsid w:val="00DD64D7"/>
    <w:rsid w:val="00DE7953"/>
    <w:rsid w:val="00DF35CD"/>
    <w:rsid w:val="00E36E66"/>
    <w:rsid w:val="00E44F5B"/>
    <w:rsid w:val="00E63D24"/>
    <w:rsid w:val="00E70A6D"/>
    <w:rsid w:val="00E81B02"/>
    <w:rsid w:val="00E82545"/>
    <w:rsid w:val="00E833CC"/>
    <w:rsid w:val="00E850C4"/>
    <w:rsid w:val="00E87204"/>
    <w:rsid w:val="00E94E64"/>
    <w:rsid w:val="00E95AF7"/>
    <w:rsid w:val="00EB344D"/>
    <w:rsid w:val="00EC7010"/>
    <w:rsid w:val="00ED295B"/>
    <w:rsid w:val="00EF25C4"/>
    <w:rsid w:val="00F020F3"/>
    <w:rsid w:val="00F076F9"/>
    <w:rsid w:val="00F15340"/>
    <w:rsid w:val="00F4147E"/>
    <w:rsid w:val="00F44EBF"/>
    <w:rsid w:val="00F476F9"/>
    <w:rsid w:val="00F51ED9"/>
    <w:rsid w:val="00F627B0"/>
    <w:rsid w:val="00F64321"/>
    <w:rsid w:val="00F82C96"/>
    <w:rsid w:val="00F83DD1"/>
    <w:rsid w:val="00F85F3D"/>
    <w:rsid w:val="00FA5F29"/>
    <w:rsid w:val="00FB251E"/>
    <w:rsid w:val="00FC4EAC"/>
    <w:rsid w:val="00FD0149"/>
    <w:rsid w:val="00FE179D"/>
    <w:rsid w:val="00FE7456"/>
    <w:rsid w:val="00FF1AD9"/>
    <w:rsid w:val="00FF28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2B1ADEA"/>
  <w15:chartTrackingRefBased/>
  <w15:docId w15:val="{70A5945B-A584-4572-9E3F-F5C3379B89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99"/>
    <w:qFormat/>
    <w:pPr>
      <w:outlineLvl w:val="0"/>
    </w:pPr>
    <w:rPr>
      <w:b/>
      <w:bCs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9"/>
    <w:qFormat/>
    <w:pPr>
      <w:outlineLvl w:val="1"/>
    </w:pPr>
    <w:rPr>
      <w:b/>
      <w:bCs/>
      <w:i/>
      <w:iCs/>
      <w:sz w:val="28"/>
      <w:szCs w:val="28"/>
    </w:rPr>
  </w:style>
  <w:style w:type="paragraph" w:styleId="Balk3">
    <w:name w:val="heading 3"/>
    <w:basedOn w:val="Normal"/>
    <w:next w:val="Normal"/>
    <w:link w:val="Balk3Char"/>
    <w:uiPriority w:val="99"/>
    <w:qFormat/>
    <w:pPr>
      <w:outlineLvl w:val="2"/>
    </w:pPr>
    <w:rPr>
      <w:b/>
      <w:bCs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uiPriority w:val="9"/>
    <w:locked/>
    <w:rPr>
      <w:rFonts w:ascii="Cambria" w:hAnsi="Cambria" w:cs="Times New Roman"/>
      <w:b/>
      <w:bCs/>
      <w:color w:val="000000"/>
      <w:kern w:val="32"/>
      <w:sz w:val="32"/>
      <w:szCs w:val="32"/>
    </w:rPr>
  </w:style>
  <w:style w:type="character" w:customStyle="1" w:styleId="Balk2Char">
    <w:name w:val="Başlık 2 Char"/>
    <w:link w:val="Balk2"/>
    <w:uiPriority w:val="9"/>
    <w:semiHidden/>
    <w:locked/>
    <w:rPr>
      <w:rFonts w:ascii="Cambria" w:hAnsi="Cambria" w:cs="Times New Roman"/>
      <w:b/>
      <w:bCs/>
      <w:i/>
      <w:iCs/>
      <w:color w:val="000000"/>
      <w:sz w:val="28"/>
      <w:szCs w:val="28"/>
    </w:rPr>
  </w:style>
  <w:style w:type="character" w:customStyle="1" w:styleId="Balk3Char">
    <w:name w:val="Başlık 3 Char"/>
    <w:link w:val="Balk3"/>
    <w:uiPriority w:val="9"/>
    <w:semiHidden/>
    <w:locked/>
    <w:rPr>
      <w:rFonts w:ascii="Cambria" w:hAnsi="Cambria" w:cs="Times New Roman"/>
      <w:b/>
      <w:bCs/>
      <w:color w:val="000000"/>
      <w:sz w:val="26"/>
      <w:szCs w:val="26"/>
    </w:rPr>
  </w:style>
  <w:style w:type="paragraph" w:styleId="NormalWeb">
    <w:name w:val="Normal (Web)"/>
    <w:basedOn w:val="Normal"/>
    <w:uiPriority w:val="99"/>
    <w:unhideWhenUsed/>
    <w:rsid w:val="0097220B"/>
    <w:pPr>
      <w:widowControl/>
      <w:autoSpaceDE/>
      <w:autoSpaceDN/>
      <w:adjustRightInd/>
      <w:spacing w:before="100" w:beforeAutospacing="1" w:after="100" w:afterAutospacing="1"/>
    </w:pPr>
    <w:rPr>
      <w:rFonts w:ascii="Verdana" w:hAnsi="Verdana" w:cs="Times New Roman"/>
      <w:sz w:val="8"/>
      <w:szCs w:val="8"/>
    </w:rPr>
  </w:style>
  <w:style w:type="paragraph" w:styleId="ListeParagraf">
    <w:name w:val="List Paragraph"/>
    <w:basedOn w:val="Normal"/>
    <w:uiPriority w:val="34"/>
    <w:qFormat/>
    <w:rsid w:val="00AD08CC"/>
    <w:pPr>
      <w:ind w:left="708"/>
    </w:pPr>
  </w:style>
  <w:style w:type="paragraph" w:customStyle="1" w:styleId="WW-NormalWeb1">
    <w:name w:val="WW-Normal (Web)1"/>
    <w:basedOn w:val="Normal"/>
    <w:rsid w:val="00CE0454"/>
    <w:pPr>
      <w:widowControl/>
      <w:autoSpaceDE/>
      <w:autoSpaceDN/>
      <w:adjustRightInd/>
      <w:spacing w:before="280" w:after="119"/>
    </w:pPr>
    <w:rPr>
      <w:rFonts w:ascii="Times New Roman" w:hAnsi="Times New Roman" w:cs="Times New Roman"/>
      <w:color w:val="auto"/>
      <w:lang w:eastAsia="ar-SA"/>
    </w:rPr>
  </w:style>
  <w:style w:type="table" w:styleId="TabloKlavuzu">
    <w:name w:val="Table Grid"/>
    <w:basedOn w:val="NormalTablo"/>
    <w:uiPriority w:val="59"/>
    <w:rsid w:val="00CE045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stBilgi">
    <w:name w:val="header"/>
    <w:basedOn w:val="Normal"/>
    <w:link w:val="stBilgiChar"/>
    <w:uiPriority w:val="99"/>
    <w:unhideWhenUsed/>
    <w:rsid w:val="00716C9C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99"/>
    <w:locked/>
    <w:rsid w:val="00716C9C"/>
    <w:rPr>
      <w:rFonts w:ascii="Arial" w:hAnsi="Arial" w:cs="Arial"/>
      <w:color w:val="000000"/>
      <w:sz w:val="24"/>
      <w:szCs w:val="24"/>
    </w:rPr>
  </w:style>
  <w:style w:type="paragraph" w:styleId="AltBilgi">
    <w:name w:val="footer"/>
    <w:basedOn w:val="Normal"/>
    <w:link w:val="AltBilgiChar"/>
    <w:uiPriority w:val="99"/>
    <w:unhideWhenUsed/>
    <w:rsid w:val="00716C9C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locked/>
    <w:rsid w:val="00716C9C"/>
    <w:rPr>
      <w:rFonts w:ascii="Arial" w:hAnsi="Arial" w:cs="Arial"/>
      <w:color w:val="000000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7C14F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7C14FA"/>
    <w:rPr>
      <w:rFonts w:ascii="Tahoma" w:hAnsi="Tahoma" w:cs="Tahoma"/>
      <w:color w:val="000000"/>
      <w:sz w:val="16"/>
      <w:szCs w:val="16"/>
    </w:rPr>
  </w:style>
  <w:style w:type="paragraph" w:styleId="Dzeltme">
    <w:name w:val="Revision"/>
    <w:hidden/>
    <w:uiPriority w:val="99"/>
    <w:semiHidden/>
    <w:rsid w:val="001D6402"/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264270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9</Words>
  <Characters>622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</vt:lpstr>
      <vt:lpstr>T</vt:lpstr>
    </vt:vector>
  </TitlesOfParts>
  <Company>bn</Company>
  <LinksUpToDate>false</LinksUpToDate>
  <CharactersWithSpaces>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</dc:title>
  <dc:subject/>
  <dc:creator>Windows User</dc:creator>
  <cp:keywords/>
  <cp:lastModifiedBy>Raziye Bayrak</cp:lastModifiedBy>
  <cp:revision>2</cp:revision>
  <cp:lastPrinted>2018-06-04T10:50:00Z</cp:lastPrinted>
  <dcterms:created xsi:type="dcterms:W3CDTF">2024-05-30T11:15:00Z</dcterms:created>
  <dcterms:modified xsi:type="dcterms:W3CDTF">2024-05-30T11:15:00Z</dcterms:modified>
</cp:coreProperties>
</file>